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9AFA4" w14:textId="22D518F9" w:rsidR="00B04032" w:rsidRDefault="006F129B">
      <w:r>
        <w:t>Things we need to buy for yeast protocols</w:t>
      </w:r>
    </w:p>
    <w:p w14:paraId="642BCC44" w14:textId="724D82E8" w:rsidR="006F129B" w:rsidRDefault="006F129B">
      <w:r>
        <w:t>-SD minus ura plates</w:t>
      </w:r>
      <w:r w:rsidR="004A22F8">
        <w:t xml:space="preserve"> - </w:t>
      </w:r>
      <w:r w:rsidR="004A22F8">
        <w:rPr>
          <w:rFonts w:ascii="Arial" w:hAnsi="Arial" w:cs="Arial"/>
          <w:color w:val="7F7F7F"/>
          <w:shd w:val="clear" w:color="auto" w:fill="FFFFFF"/>
        </w:rPr>
        <w:t>YPL-1710 from KD medical</w:t>
      </w:r>
    </w:p>
    <w:p w14:paraId="07BD145A" w14:textId="3F309EE1" w:rsidR="004A22F8" w:rsidRDefault="006F129B">
      <w:r>
        <w:t xml:space="preserve">-SD minus ura media </w:t>
      </w:r>
      <w:r w:rsidR="004A22F8">
        <w:t xml:space="preserve"> - </w:t>
      </w:r>
      <w:r w:rsidR="004A22F8">
        <w:rPr>
          <w:rFonts w:ascii="Arial" w:hAnsi="Arial" w:cs="Arial"/>
          <w:color w:val="7F7F7F"/>
          <w:shd w:val="clear" w:color="auto" w:fill="FFFFFF"/>
        </w:rPr>
        <w:t>YLE-1170 from KD medical</w:t>
      </w:r>
    </w:p>
    <w:p w14:paraId="7EF984E9" w14:textId="073A445D" w:rsidR="006F129B" w:rsidRDefault="006F129B">
      <w:r>
        <w:t>OR  YNB powder w/o amino acids (</w:t>
      </w:r>
      <w:r w:rsidR="004A22F8">
        <w:rPr>
          <w:rStyle w:val="Strong"/>
          <w:rFonts w:ascii="Arial" w:hAnsi="Arial" w:cs="Arial"/>
          <w:caps/>
          <w:color w:val="595959"/>
          <w:sz w:val="20"/>
          <w:szCs w:val="20"/>
          <w:bdr w:val="none" w:sz="0" w:space="0" w:color="auto" w:frame="1"/>
          <w:shd w:val="clear" w:color="auto" w:fill="FFFFFF"/>
        </w:rPr>
        <w:t>1500-500 from sunrise science</w:t>
      </w:r>
      <w:r>
        <w:t>) + CSM -ura</w:t>
      </w:r>
      <w:r w:rsidR="004A22F8">
        <w:t xml:space="preserve"> (</w:t>
      </w:r>
      <w:r w:rsidR="004A22F8">
        <w:rPr>
          <w:rFonts w:ascii="Arial" w:hAnsi="Arial" w:cs="Arial"/>
          <w:b/>
          <w:bCs/>
          <w:color w:val="647E04"/>
          <w:sz w:val="18"/>
          <w:szCs w:val="18"/>
          <w:shd w:val="clear" w:color="auto" w:fill="E0E0E0"/>
        </w:rPr>
        <w:t>84-1004-100 from sunrise)</w:t>
      </w:r>
      <w:r>
        <w:t xml:space="preserve"> + dextrose</w:t>
      </w:r>
      <w:r w:rsidR="004A22F8">
        <w:t xml:space="preserve"> (no product number specified, probably just from sigma)</w:t>
      </w:r>
    </w:p>
    <w:p w14:paraId="60153278" w14:textId="3E2D8D06" w:rsidR="006F129B" w:rsidRDefault="006F129B">
      <w:r>
        <w:t>-sorbitol</w:t>
      </w:r>
    </w:p>
    <w:p w14:paraId="748807A0" w14:textId="1DF8B666" w:rsidR="00D65417" w:rsidRDefault="00D65417">
      <w:r>
        <w:t>-glass beads – product number to come</w:t>
      </w:r>
    </w:p>
    <w:p w14:paraId="697A1954" w14:textId="53B094BF" w:rsidR="00B57AF7" w:rsidRDefault="00B57AF7">
      <w:r>
        <w:t>-1 mm electroporation cuvettes</w:t>
      </w:r>
    </w:p>
    <w:sectPr w:rsidR="00B57A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DI0NLAwsDQyNTFX0lEKTi0uzszPAykwqgUAtNcpSCwAAAA="/>
  </w:docVars>
  <w:rsids>
    <w:rsidRoot w:val="006F129B"/>
    <w:rsid w:val="004A22F8"/>
    <w:rsid w:val="006F129B"/>
    <w:rsid w:val="00B04032"/>
    <w:rsid w:val="00B57AF7"/>
    <w:rsid w:val="00D65417"/>
    <w:rsid w:val="00E43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43CF2"/>
  <w15:chartTrackingRefBased/>
  <w15:docId w15:val="{0C433D52-45B0-4B2E-9A94-7023EE46A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4A22F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4</cp:revision>
  <dcterms:created xsi:type="dcterms:W3CDTF">2021-09-21T15:35:00Z</dcterms:created>
  <dcterms:modified xsi:type="dcterms:W3CDTF">2021-09-21T16:06:00Z</dcterms:modified>
</cp:coreProperties>
</file>